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D1455" w:rsidRDefault="000675C0">
      <w:pPr>
        <w:spacing w:after="200"/>
      </w:pPr>
      <w:r>
        <w:t xml:space="preserve">Botox Near </w:t>
      </w:r>
      <w:proofErr w:type="spellStart"/>
      <w:r>
        <w:t>Me.Article.La</w:t>
      </w:r>
      <w:proofErr w:type="spellEnd"/>
      <w:r>
        <w:t xml:space="preserve"> Fleur Medispa + </w:t>
      </w:r>
      <w:proofErr w:type="spellStart"/>
      <w:r>
        <w:t>Aesthetics.KA</w:t>
      </w:r>
      <w:proofErr w:type="spellEnd"/>
    </w:p>
    <w:p w14:paraId="00000002" w14:textId="77777777" w:rsidR="00BD1455" w:rsidRDefault="000675C0">
      <w:pPr>
        <w:spacing w:after="200"/>
      </w:pPr>
      <w:r>
        <w:t>/Botox Near Me</w:t>
      </w:r>
    </w:p>
    <w:p w14:paraId="00000003" w14:textId="77777777" w:rsidR="00BD1455" w:rsidRDefault="000675C0">
      <w:pPr>
        <w:spacing w:after="200"/>
      </w:pPr>
      <w:r>
        <w:t>KW Botox Near Me</w:t>
      </w:r>
    </w:p>
    <w:p w14:paraId="00000004" w14:textId="77777777" w:rsidR="00BD1455" w:rsidRDefault="000675C0">
      <w:pPr>
        <w:spacing w:after="200"/>
      </w:pPr>
      <w:r>
        <w:t xml:space="preserve">Meta: When searching for Botox near me, there are several things you need to know about the #1 Cosmetic Treatment in the World. Botox. Learn all about Botox here. </w:t>
      </w:r>
    </w:p>
    <w:p w14:paraId="00000005" w14:textId="77777777" w:rsidR="00BD1455" w:rsidRDefault="000675C0">
      <w:pPr>
        <w:spacing w:after="200"/>
      </w:pPr>
      <w:r>
        <w:t>Botox Near Me | The Best Cosmetic Injections in LOCATION</w:t>
      </w:r>
    </w:p>
    <w:p w14:paraId="00000006" w14:textId="3E88EA27" w:rsidR="00BD1455" w:rsidRPr="000675C0" w:rsidRDefault="000675C0">
      <w:pPr>
        <w:spacing w:after="200"/>
        <w:rPr>
          <w:u w:val="single"/>
        </w:rPr>
      </w:pPr>
      <w:r>
        <w:t xml:space="preserve">Botox is the most popular cosmetic </w:t>
      </w:r>
      <w:r>
        <w:t>treatment available today. Each year, millions of men and women use this treatment to achieve more youthful, rejuvenated skin. Botox is an injection that smooths out wrinkles that commonly form around the eyes, brow, and forehead. Treatments are entirely s</w:t>
      </w:r>
      <w:r>
        <w:t xml:space="preserve">afe, FDA cleared, and painless for most individuals. Many people worldwide choose Botox over other surgical procedures because it requires no downtime and provides natural-looking results. Read on and </w:t>
      </w:r>
      <w:r w:rsidRPr="000675C0">
        <w:rPr>
          <w:u w:val="single"/>
        </w:rPr>
        <w:t>l</w:t>
      </w:r>
      <w:r w:rsidRPr="000675C0">
        <w:rPr>
          <w:u w:val="single"/>
        </w:rPr>
        <w:t>earn more about Botox.</w:t>
      </w:r>
    </w:p>
    <w:p w14:paraId="00000007" w14:textId="77777777" w:rsidR="00BD1455" w:rsidRDefault="000675C0">
      <w:pPr>
        <w:spacing w:before="240" w:after="200"/>
      </w:pPr>
      <w:r>
        <w:t>How Does Botox Work?</w:t>
      </w:r>
    </w:p>
    <w:p w14:paraId="00000008" w14:textId="203A04C7" w:rsidR="00BD1455" w:rsidRDefault="000675C0">
      <w:pPr>
        <w:spacing w:before="240" w:after="200"/>
      </w:pPr>
      <w:r>
        <w:t>Botox is a neuromodula</w:t>
      </w:r>
      <w:r>
        <w:t>tor derived from Botulinum Toxin Type A. This cosmetic injection works by temporarily blocking the signal that tells a muscle to contract. When injected into the muscles responsible for dynamic wrinkles, the muscles relax and lengthen out. This elongated m</w:t>
      </w:r>
      <w:r>
        <w:t>uscle allows the overlying expression line to smooth out, diminishing signs of aging.</w:t>
      </w:r>
    </w:p>
    <w:p w14:paraId="6CD605C1" w14:textId="14A1192F" w:rsidR="000675C0" w:rsidRPr="000675C0" w:rsidRDefault="000675C0" w:rsidP="000675C0">
      <w:pPr>
        <w:spacing w:before="240" w:after="200"/>
        <w:jc w:val="right"/>
        <w:rPr>
          <w:u w:val="single"/>
        </w:rPr>
      </w:pPr>
      <w:r w:rsidRPr="000675C0">
        <w:rPr>
          <w:u w:val="single"/>
        </w:rPr>
        <w:t>Related article Botox Lip Flip &gt;&gt;</w:t>
      </w:r>
    </w:p>
    <w:p w14:paraId="00000009" w14:textId="77777777" w:rsidR="00BD1455" w:rsidRDefault="000675C0">
      <w:pPr>
        <w:spacing w:before="240" w:after="200"/>
      </w:pPr>
      <w:r>
        <w:t>Botox Before and After*</w:t>
      </w:r>
    </w:p>
    <w:p w14:paraId="0000000A" w14:textId="1F271F61" w:rsidR="00BD1455" w:rsidRDefault="000675C0">
      <w:pPr>
        <w:spacing w:before="240" w:after="200"/>
      </w:pPr>
      <w:r>
        <w:t xml:space="preserve">Botox before and after pictures reveal </w:t>
      </w:r>
      <w:r>
        <w:t>the anti-aging effects that are possible with this cosmetic injection. While results will vary per patient, e</w:t>
      </w:r>
      <w:r>
        <w:t>very before and after image shows what is possible when a reputable, licensed injection specialist administers Botox. The individuals show noticeably smoother, more rejuvenated skin after their injections.</w:t>
      </w:r>
    </w:p>
    <w:p w14:paraId="7A1872D2" w14:textId="5A4486AE" w:rsidR="000675C0" w:rsidRDefault="000675C0">
      <w:pPr>
        <w:spacing w:before="240" w:after="200"/>
      </w:pPr>
      <w:r w:rsidRPr="000675C0">
        <w:rPr>
          <w:highlight w:val="yellow"/>
        </w:rPr>
        <w:t>Insert one ba</w:t>
      </w:r>
    </w:p>
    <w:p w14:paraId="11EFA2EC" w14:textId="44AC1056" w:rsidR="000675C0" w:rsidRPr="000675C0" w:rsidRDefault="000675C0" w:rsidP="000675C0">
      <w:pPr>
        <w:spacing w:before="240" w:after="200"/>
        <w:jc w:val="right"/>
        <w:rPr>
          <w:u w:val="single"/>
        </w:rPr>
      </w:pPr>
      <w:r w:rsidRPr="000675C0">
        <w:rPr>
          <w:u w:val="single"/>
        </w:rPr>
        <w:t>See more before and after results &gt;&gt;</w:t>
      </w:r>
    </w:p>
    <w:p w14:paraId="0000000B" w14:textId="77777777" w:rsidR="00BD1455" w:rsidRDefault="000675C0">
      <w:pPr>
        <w:spacing w:before="240" w:after="200"/>
      </w:pPr>
      <w:r>
        <w:t>Is Botox Safe?</w:t>
      </w:r>
    </w:p>
    <w:p w14:paraId="0000000C" w14:textId="77777777" w:rsidR="00BD1455" w:rsidRDefault="000675C0">
      <w:pPr>
        <w:spacing w:before="240" w:after="200"/>
      </w:pPr>
      <w:r>
        <w:t>Botox is one of the most heavily st</w:t>
      </w:r>
      <w:r>
        <w:t>udied cosmetic treatments. With more than 470 clinical studies, Botox has a long, successful track record and FDA clearance. Over the years, Botox has distinguished itself as one of the safest and more effective procedures available.</w:t>
      </w:r>
    </w:p>
    <w:p w14:paraId="0000000D" w14:textId="77777777" w:rsidR="00BD1455" w:rsidRDefault="000675C0">
      <w:pPr>
        <w:spacing w:before="240" w:after="200"/>
      </w:pPr>
      <w:r>
        <w:t>How Long Do Botox Resu</w:t>
      </w:r>
      <w:r>
        <w:t>lts Last?</w:t>
      </w:r>
    </w:p>
    <w:p w14:paraId="0000000E" w14:textId="034FE8E9" w:rsidR="00BD1455" w:rsidRDefault="000675C0">
      <w:pPr>
        <w:spacing w:before="240" w:after="200"/>
      </w:pPr>
      <w:r>
        <w:t xml:space="preserve">As with any cosmetic procedure, individual experiences will vary. However, most Botox patients see noticeable skin rejuvenation within 24 to 72 hours after their injection. Those individuals </w:t>
      </w:r>
      <w:r>
        <w:lastRenderedPageBreak/>
        <w:t>also enjoy the anti-aging effects of Botox for 3 to 5 m</w:t>
      </w:r>
      <w:r>
        <w:t xml:space="preserve">onths afterward. Besides managing fine lines and wrinkles, Botox can </w:t>
      </w:r>
      <w:r>
        <w:t>prevent expression lines when regular treatments are done before those dynamic wrinkles begin to form. Botox is a popular treatment among young adults due to this fact, with many peo</w:t>
      </w:r>
      <w:r>
        <w:t xml:space="preserve">ple beginning treatments in their </w:t>
      </w:r>
      <w:proofErr w:type="spellStart"/>
      <w:r>
        <w:t>20s</w:t>
      </w:r>
      <w:proofErr w:type="spellEnd"/>
      <w:r>
        <w:t xml:space="preserve"> and </w:t>
      </w:r>
      <w:proofErr w:type="spellStart"/>
      <w:r>
        <w:t>30s</w:t>
      </w:r>
      <w:proofErr w:type="spellEnd"/>
      <w:r>
        <w:t>.</w:t>
      </w:r>
    </w:p>
    <w:p w14:paraId="0000000F" w14:textId="77777777" w:rsidR="00BD1455" w:rsidRDefault="000675C0">
      <w:pPr>
        <w:spacing w:before="240" w:after="200"/>
      </w:pPr>
      <w:r>
        <w:t>Ensuring You Get the Best Botox in Shrewsbury Area</w:t>
      </w:r>
    </w:p>
    <w:p w14:paraId="00000010" w14:textId="3A47A26C" w:rsidR="00BD1455" w:rsidRDefault="000675C0">
      <w:pPr>
        <w:spacing w:before="240" w:after="200"/>
      </w:pPr>
      <w:r>
        <w:t xml:space="preserve">While Botox is always safe and effective, it is a technique </w:t>
      </w:r>
      <w:r>
        <w:t>sensitive procedure. This fact means that the person performing your injections can heavily influe</w:t>
      </w:r>
      <w:r>
        <w:t xml:space="preserve">nce the results you achieve. Men and women living in the Shrewsbury, NJ area should look to </w:t>
      </w:r>
      <w:r w:rsidRPr="000675C0">
        <w:rPr>
          <w:u w:val="single"/>
        </w:rPr>
        <w:t>La Fleur Medispa + Aesthetics</w:t>
      </w:r>
      <w:r>
        <w:t xml:space="preserve"> for all of their Botox needs. Trained professionals administer all cosmetic injections performed at La Fleur Medispa + Aesthetics with</w:t>
      </w:r>
      <w:r>
        <w:t xml:space="preserve"> vast knowledge and experience. Every patient can expect to achieve optimal skin rejuvenation at our establishment.</w:t>
      </w:r>
    </w:p>
    <w:p w14:paraId="00000011" w14:textId="1E6B94D9" w:rsidR="00BD1455" w:rsidRDefault="000675C0">
      <w:pPr>
        <w:spacing w:after="200"/>
      </w:pPr>
      <w:r>
        <w:t>Finding the Best Botox</w:t>
      </w:r>
      <w:r>
        <w:t xml:space="preserve"> Near Me</w:t>
      </w:r>
    </w:p>
    <w:p w14:paraId="00000012" w14:textId="77777777" w:rsidR="00BD1455" w:rsidRDefault="000675C0">
      <w:pPr>
        <w:spacing w:after="200"/>
      </w:pPr>
      <w:r>
        <w:t>Finding the best Botox provider near you is simple when you select La Fleur Medispa + Aesthetics. We</w:t>
      </w:r>
      <w:r>
        <w:t xml:space="preserve"> are a premier provider of Botox injections in the Shrewsbury area. To learn more about Botox and how it can help renew your appearance, contact us by calling 732-365-4085. Scheduling a free Botox consultation will help you learn everything you need to kno</w:t>
      </w:r>
      <w:r>
        <w:t xml:space="preserve">w about this effective anti-aging treatment. </w:t>
      </w:r>
    </w:p>
    <w:p w14:paraId="00000013" w14:textId="77777777" w:rsidR="00BD1455" w:rsidRDefault="00BD1455"/>
    <w:sectPr w:rsidR="00BD145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I0MLMwNzcxNjFQ0lEKTi0uzszPAykwrAUAANZqsCwAAAA="/>
  </w:docVars>
  <w:rsids>
    <w:rsidRoot w:val="00BD1455"/>
    <w:rsid w:val="000675C0"/>
    <w:rsid w:val="00BD1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5DC1"/>
  <w15:docId w15:val="{0DF3658A-4AA7-4620-941C-D040BC543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9</Words>
  <Characters>3018</Characters>
  <Application>Microsoft Office Word</Application>
  <DocSecurity>0</DocSecurity>
  <Lines>25</Lines>
  <Paragraphs>7</Paragraphs>
  <ScaleCrop>false</ScaleCrop>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3T22:28:00Z</dcterms:created>
  <dcterms:modified xsi:type="dcterms:W3CDTF">2021-03-23T22:31:00Z</dcterms:modified>
</cp:coreProperties>
</file>